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D82927" w14:textId="53E36A4D" w:rsidR="00CA72C9" w:rsidRDefault="00CA72C9" w:rsidP="00CA72C9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Laporan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Praktikum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4</w:t>
      </w:r>
      <w:r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Praktikum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Analisis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Algoritma</w:t>
      </w:r>
      <w:proofErr w:type="spellEnd"/>
    </w:p>
    <w:p w14:paraId="0FAF9510" w14:textId="77777777" w:rsidR="00CA72C9" w:rsidRDefault="00CA72C9" w:rsidP="00CA72C9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5DF63CC2" w14:textId="77777777" w:rsidR="00CA72C9" w:rsidRDefault="00CA72C9" w:rsidP="00CA72C9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4A85D649" w14:textId="77777777" w:rsidR="00CA72C9" w:rsidRDefault="00CA72C9" w:rsidP="00CA72C9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0B7A995F" w14:textId="77777777" w:rsidR="00CA72C9" w:rsidRDefault="00CA72C9" w:rsidP="00CA72C9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795A85BC" w14:textId="77777777" w:rsidR="00CA72C9" w:rsidRPr="00A02F48" w:rsidRDefault="00CA72C9" w:rsidP="00CA72C9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20C96E4A" w14:textId="77777777" w:rsidR="00CA72C9" w:rsidRDefault="00CA72C9" w:rsidP="00CA72C9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6196C070" wp14:editId="6F617807">
            <wp:extent cx="3571875" cy="3086100"/>
            <wp:effectExtent l="0" t="0" r="9525" b="0"/>
            <wp:docPr id="1" name="Picture 1" descr="logo-unpad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-unpad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98E36C" w14:textId="77777777" w:rsidR="00CA72C9" w:rsidRDefault="00CA72C9" w:rsidP="00CA72C9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06599E93" w14:textId="77777777" w:rsidR="00CA72C9" w:rsidRDefault="00CA72C9" w:rsidP="00CA72C9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72515F0" w14:textId="77777777" w:rsidR="00CA72C9" w:rsidRDefault="00CA72C9" w:rsidP="00CA72C9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4C77C4B" w14:textId="77777777" w:rsidR="00CA72C9" w:rsidRDefault="00CA72C9" w:rsidP="00CA72C9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3F81680" w14:textId="77777777" w:rsidR="00CA72C9" w:rsidRDefault="00CA72C9" w:rsidP="00CA72C9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F83EA64" w14:textId="77777777" w:rsidR="00CA72C9" w:rsidRDefault="00CA72C9" w:rsidP="00CA72C9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/>
        <w:t>Imron Madani (</w:t>
      </w:r>
      <w:r w:rsidRPr="00A02F48">
        <w:rPr>
          <w:rFonts w:ascii="Times New Roman" w:hAnsi="Times New Roman" w:cs="Times New Roman"/>
          <w:sz w:val="24"/>
          <w:szCs w:val="24"/>
          <w:lang w:val="en-US"/>
        </w:rPr>
        <w:t>140810170061</w:t>
      </w:r>
      <w:r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72C3D983" w14:textId="77777777" w:rsidR="00CA72C9" w:rsidRDefault="00CA72C9" w:rsidP="00CA72C9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5E7C78F7" w14:textId="77777777" w:rsidR="00CA72C9" w:rsidRDefault="00CA72C9" w:rsidP="00CA72C9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83977AA" w14:textId="77777777" w:rsidR="00CA72C9" w:rsidRDefault="00CA72C9" w:rsidP="00CA72C9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FB0B016" w14:textId="77777777" w:rsidR="00CA72C9" w:rsidRDefault="00CA72C9" w:rsidP="00CA72C9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8603B72" w14:textId="77777777" w:rsidR="00CA72C9" w:rsidRDefault="00CA72C9" w:rsidP="00CA72C9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5ED55D34" w14:textId="77777777" w:rsidR="00CA72C9" w:rsidRDefault="00CA72C9" w:rsidP="00CA72C9">
      <w:pPr>
        <w:tabs>
          <w:tab w:val="left" w:pos="567"/>
        </w:tabs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3A657719" w14:textId="77777777" w:rsidR="00CA72C9" w:rsidRDefault="00CA72C9" w:rsidP="00CA72C9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Fakulta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temati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lm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etahu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la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br/>
        <w:t xml:space="preserve">Program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tud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Teknik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formati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br/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niversita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adjajar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br/>
        <w:t>2019</w:t>
      </w:r>
    </w:p>
    <w:p w14:paraId="57A2DE5E" w14:textId="77777777" w:rsidR="00695BCD" w:rsidRDefault="00695BCD" w:rsidP="00695BCD">
      <w:pPr>
        <w:pStyle w:val="Heading1"/>
        <w:ind w:left="0" w:firstLine="0"/>
      </w:pPr>
      <w:proofErr w:type="spellStart"/>
      <w:r>
        <w:rPr>
          <w:rFonts w:ascii="Calibri" w:eastAsia="Calibri" w:hAnsi="Calibri" w:cs="Calibri"/>
          <w:b w:val="0"/>
          <w:color w:val="2E5395"/>
          <w:sz w:val="32"/>
        </w:rPr>
        <w:lastRenderedPageBreak/>
        <w:t>Studi</w:t>
      </w:r>
      <w:proofErr w:type="spellEnd"/>
      <w:r>
        <w:rPr>
          <w:rFonts w:ascii="Calibri" w:eastAsia="Calibri" w:hAnsi="Calibri" w:cs="Calibri"/>
          <w:b w:val="0"/>
          <w:color w:val="2E5395"/>
          <w:sz w:val="32"/>
        </w:rPr>
        <w:t xml:space="preserve"> </w:t>
      </w:r>
      <w:proofErr w:type="spellStart"/>
      <w:r>
        <w:rPr>
          <w:rFonts w:ascii="Calibri" w:eastAsia="Calibri" w:hAnsi="Calibri" w:cs="Calibri"/>
          <w:b w:val="0"/>
          <w:color w:val="2E5395"/>
          <w:sz w:val="32"/>
        </w:rPr>
        <w:t>Kasus</w:t>
      </w:r>
      <w:proofErr w:type="spellEnd"/>
      <w:r>
        <w:rPr>
          <w:rFonts w:ascii="Calibri" w:eastAsia="Calibri" w:hAnsi="Calibri" w:cs="Calibri"/>
          <w:b w:val="0"/>
          <w:color w:val="2E5395"/>
          <w:sz w:val="32"/>
        </w:rPr>
        <w:t xml:space="preserve"> </w:t>
      </w:r>
    </w:p>
    <w:p w14:paraId="1E39A940" w14:textId="77777777" w:rsidR="00695BCD" w:rsidRDefault="00695BCD" w:rsidP="00695BCD">
      <w:pPr>
        <w:pStyle w:val="Heading2"/>
        <w:spacing w:after="0"/>
        <w:ind w:left="-5"/>
      </w:pPr>
      <w:proofErr w:type="spellStart"/>
      <w:r>
        <w:rPr>
          <w:rFonts w:ascii="Candara" w:eastAsia="Candara" w:hAnsi="Candara" w:cs="Candara"/>
          <w:b/>
          <w:sz w:val="22"/>
        </w:rPr>
        <w:t>Studi</w:t>
      </w:r>
      <w:proofErr w:type="spellEnd"/>
      <w:r>
        <w:rPr>
          <w:rFonts w:ascii="Candara" w:eastAsia="Candara" w:hAnsi="Candara" w:cs="Candara"/>
          <w:b/>
          <w:sz w:val="22"/>
        </w:rPr>
        <w:t xml:space="preserve"> </w:t>
      </w:r>
      <w:proofErr w:type="spellStart"/>
      <w:r>
        <w:rPr>
          <w:rFonts w:ascii="Candara" w:eastAsia="Candara" w:hAnsi="Candara" w:cs="Candara"/>
          <w:b/>
          <w:sz w:val="22"/>
        </w:rPr>
        <w:t>Kasus</w:t>
      </w:r>
      <w:proofErr w:type="spellEnd"/>
      <w:r>
        <w:rPr>
          <w:rFonts w:ascii="Candara" w:eastAsia="Candara" w:hAnsi="Candara" w:cs="Candara"/>
          <w:b/>
          <w:sz w:val="22"/>
        </w:rPr>
        <w:t xml:space="preserve"> 1: MERGE SORT </w:t>
      </w:r>
    </w:p>
    <w:p w14:paraId="251EB25A" w14:textId="77777777" w:rsidR="00695BCD" w:rsidRDefault="00695BCD" w:rsidP="00695BCD">
      <w:pPr>
        <w:ind w:right="34"/>
      </w:pPr>
      <w:r>
        <w:t xml:space="preserve">Setelah Anda mengetahui Algoritma Merge-Sort mengadopsi paradigma divide &amp; conquer, lakukan Hal berikut: </w:t>
      </w:r>
    </w:p>
    <w:p w14:paraId="25ACDFB8" w14:textId="77777777" w:rsidR="00695BCD" w:rsidRDefault="00695BCD" w:rsidP="00695BCD">
      <w:pPr>
        <w:numPr>
          <w:ilvl w:val="0"/>
          <w:numId w:val="1"/>
        </w:numPr>
        <w:spacing w:after="26" w:line="247" w:lineRule="auto"/>
        <w:ind w:right="34" w:hanging="360"/>
        <w:jc w:val="both"/>
      </w:pPr>
      <w:r>
        <w:t xml:space="preserve">Buat program Merge-Sort dengan bahasa C++ </w:t>
      </w:r>
    </w:p>
    <w:p w14:paraId="740F5215" w14:textId="77777777" w:rsidR="00695BCD" w:rsidRDefault="00695BCD" w:rsidP="00695BCD">
      <w:pPr>
        <w:numPr>
          <w:ilvl w:val="0"/>
          <w:numId w:val="1"/>
        </w:numPr>
        <w:spacing w:after="0" w:line="247" w:lineRule="auto"/>
        <w:ind w:right="34" w:hanging="360"/>
        <w:jc w:val="both"/>
      </w:pPr>
      <w:r>
        <w:t xml:space="preserve">Kompleksitas waktu algoritma merge sort adalah O(n lg n). Cari tahu kecepatan komputer Anda dalam memproses program. Hitung berapa running time yang dibutuhkan apabila input untuk merge sort-nya adalah 20? </w:t>
      </w:r>
    </w:p>
    <w:p w14:paraId="005800DC" w14:textId="77777777" w:rsidR="00695BCD" w:rsidRDefault="00695BCD" w:rsidP="00695BCD">
      <w:pPr>
        <w:pStyle w:val="Heading2"/>
        <w:spacing w:after="0"/>
        <w:ind w:left="-5"/>
      </w:pPr>
      <w:proofErr w:type="spellStart"/>
      <w:r>
        <w:rPr>
          <w:rFonts w:ascii="Candara" w:eastAsia="Candara" w:hAnsi="Candara" w:cs="Candara"/>
          <w:b/>
          <w:sz w:val="22"/>
        </w:rPr>
        <w:t>Studi</w:t>
      </w:r>
      <w:proofErr w:type="spellEnd"/>
      <w:r>
        <w:rPr>
          <w:rFonts w:ascii="Candara" w:eastAsia="Candara" w:hAnsi="Candara" w:cs="Candara"/>
          <w:b/>
          <w:sz w:val="22"/>
        </w:rPr>
        <w:t xml:space="preserve"> </w:t>
      </w:r>
      <w:proofErr w:type="spellStart"/>
      <w:r>
        <w:rPr>
          <w:rFonts w:ascii="Candara" w:eastAsia="Candara" w:hAnsi="Candara" w:cs="Candara"/>
          <w:b/>
          <w:sz w:val="22"/>
        </w:rPr>
        <w:t>Kasus</w:t>
      </w:r>
      <w:proofErr w:type="spellEnd"/>
      <w:r>
        <w:rPr>
          <w:rFonts w:ascii="Candara" w:eastAsia="Candara" w:hAnsi="Candara" w:cs="Candara"/>
          <w:b/>
          <w:sz w:val="22"/>
        </w:rPr>
        <w:t xml:space="preserve"> 2: SELECTION SORT </w:t>
      </w:r>
    </w:p>
    <w:p w14:paraId="4B25B1EB" w14:textId="77777777" w:rsidR="00695BCD" w:rsidRDefault="00695BCD" w:rsidP="00695BCD">
      <w:pPr>
        <w:spacing w:after="61"/>
        <w:ind w:right="34"/>
      </w:pPr>
      <w:r>
        <w:t xml:space="preserve">Selection sort merupakan salah satu algoritma sorting yang berparadigma divide &amp; conquer. Untuk membedah algoritma selection sort, lakukan langkah-langkah berikut: </w:t>
      </w:r>
    </w:p>
    <w:p w14:paraId="00274E7B" w14:textId="77777777" w:rsidR="00695BCD" w:rsidRDefault="00695BCD" w:rsidP="00695BCD">
      <w:pPr>
        <w:numPr>
          <w:ilvl w:val="0"/>
          <w:numId w:val="2"/>
        </w:numPr>
        <w:spacing w:after="26" w:line="247" w:lineRule="auto"/>
        <w:ind w:right="34" w:hanging="360"/>
        <w:jc w:val="both"/>
      </w:pPr>
      <w:r>
        <w:t xml:space="preserve">Pelajari cara kerja algoritma selection sort </w:t>
      </w:r>
    </w:p>
    <w:p w14:paraId="69FA6D67" w14:textId="77777777" w:rsidR="00695BCD" w:rsidRDefault="00695BCD" w:rsidP="00695BCD">
      <w:pPr>
        <w:numPr>
          <w:ilvl w:val="0"/>
          <w:numId w:val="2"/>
        </w:numPr>
        <w:spacing w:after="62" w:line="247" w:lineRule="auto"/>
        <w:ind w:right="34" w:hanging="360"/>
        <w:jc w:val="both"/>
      </w:pPr>
      <w:r>
        <w:t xml:space="preserve">Tentukan T (n) dari rekurensi (pengulangan) selection sort berdasarkan penentuan rekurensi divide &amp; conquer: </w:t>
      </w:r>
    </w:p>
    <w:p w14:paraId="14963545" w14:textId="77777777" w:rsidR="00695BCD" w:rsidRDefault="00695BCD" w:rsidP="00695BCD">
      <w:pPr>
        <w:numPr>
          <w:ilvl w:val="0"/>
          <w:numId w:val="2"/>
        </w:numPr>
        <w:spacing w:after="64" w:line="247" w:lineRule="auto"/>
        <w:ind w:right="34" w:hanging="360"/>
        <w:jc w:val="both"/>
      </w:pPr>
      <w:r>
        <w:t xml:space="preserve">Selesaikan persamaan rekurensi T(n) dengan </w:t>
      </w:r>
      <w:r>
        <w:rPr>
          <w:b/>
        </w:rPr>
        <w:t>metode recursion-tree</w:t>
      </w:r>
      <w:r>
        <w:t xml:space="preserve"> untuk mendapatkan kompleksitas waktu asimptotiknya dalam Big-O, Big-Ω, dan Big-Θ </w:t>
      </w:r>
    </w:p>
    <w:p w14:paraId="787A2040" w14:textId="77777777" w:rsidR="00695BCD" w:rsidRDefault="00695BCD" w:rsidP="00695BCD">
      <w:pPr>
        <w:numPr>
          <w:ilvl w:val="0"/>
          <w:numId w:val="2"/>
        </w:numPr>
        <w:spacing w:after="0" w:line="247" w:lineRule="auto"/>
        <w:ind w:right="34" w:hanging="360"/>
        <w:jc w:val="both"/>
      </w:pPr>
      <w:r>
        <w:t xml:space="preserve">Lakukan implementasi koding program untuk algoritma selection sort dengan menggunakan bahasa C++ </w:t>
      </w:r>
    </w:p>
    <w:p w14:paraId="17185F6A" w14:textId="77777777" w:rsidR="00695BCD" w:rsidRDefault="00695BCD" w:rsidP="00695BCD">
      <w:pPr>
        <w:pStyle w:val="Heading3"/>
        <w:ind w:left="-5"/>
      </w:pPr>
      <w:r>
        <w:rPr>
          <w:rFonts w:ascii="Candara" w:eastAsia="Candara" w:hAnsi="Candara" w:cs="Candara"/>
          <w:b/>
        </w:rPr>
        <w:t xml:space="preserve">Studi Kasus 3: INSERTION SORT </w:t>
      </w:r>
    </w:p>
    <w:p w14:paraId="1D111611" w14:textId="77777777" w:rsidR="00695BCD" w:rsidRDefault="00695BCD" w:rsidP="00695BCD">
      <w:pPr>
        <w:spacing w:after="63"/>
        <w:ind w:right="34"/>
      </w:pPr>
      <w:r>
        <w:t xml:space="preserve">Insertion sort merupakan salah satu algoritma sorting yang berparadigma divide &amp; conquer. Untuk membedah algoritma insertion sort, lakukan langkah-langkah berikut: </w:t>
      </w:r>
    </w:p>
    <w:p w14:paraId="33884944" w14:textId="77777777" w:rsidR="00695BCD" w:rsidRDefault="00695BCD" w:rsidP="00695BCD">
      <w:pPr>
        <w:numPr>
          <w:ilvl w:val="0"/>
          <w:numId w:val="4"/>
        </w:numPr>
        <w:spacing w:after="26" w:line="247" w:lineRule="auto"/>
        <w:ind w:right="34" w:hanging="360"/>
        <w:jc w:val="both"/>
      </w:pPr>
      <w:r>
        <w:t xml:space="preserve">Pelajari cara kerja algoritma insertion sort </w:t>
      </w:r>
    </w:p>
    <w:p w14:paraId="688C5D0C" w14:textId="77777777" w:rsidR="00695BCD" w:rsidRDefault="00695BCD" w:rsidP="00695BCD">
      <w:pPr>
        <w:numPr>
          <w:ilvl w:val="0"/>
          <w:numId w:val="4"/>
        </w:numPr>
        <w:spacing w:after="59" w:line="247" w:lineRule="auto"/>
        <w:ind w:right="34" w:hanging="360"/>
        <w:jc w:val="both"/>
      </w:pPr>
      <w:r>
        <w:t xml:space="preserve">Tentukan T(n) dari rekurensi (pengulangan) insertion sort berdasarkan penentuan rekurensi divide &amp; conquer: </w:t>
      </w:r>
    </w:p>
    <w:p w14:paraId="371F3B3C" w14:textId="77777777" w:rsidR="00695BCD" w:rsidRDefault="00695BCD" w:rsidP="00695BCD">
      <w:pPr>
        <w:numPr>
          <w:ilvl w:val="0"/>
          <w:numId w:val="4"/>
        </w:numPr>
        <w:spacing w:after="60" w:line="247" w:lineRule="auto"/>
        <w:ind w:right="34" w:hanging="360"/>
        <w:jc w:val="both"/>
      </w:pPr>
      <w:r>
        <w:t xml:space="preserve">Selesaikan persamaan rekurensi T(n) dengan </w:t>
      </w:r>
      <w:r>
        <w:rPr>
          <w:b/>
        </w:rPr>
        <w:t>metode</w:t>
      </w:r>
      <w:r>
        <w:t xml:space="preserve"> </w:t>
      </w:r>
      <w:r>
        <w:rPr>
          <w:b/>
        </w:rPr>
        <w:t>subtitusi</w:t>
      </w:r>
      <w:r>
        <w:t xml:space="preserve"> untuk mendapatkan kompleksitas waktu asimptotiknya dalam Big-O, Big-Ω, dan Big-Θ </w:t>
      </w:r>
    </w:p>
    <w:p w14:paraId="0791D53D" w14:textId="77777777" w:rsidR="00695BCD" w:rsidRDefault="00695BCD" w:rsidP="00695BCD">
      <w:pPr>
        <w:numPr>
          <w:ilvl w:val="0"/>
          <w:numId w:val="4"/>
        </w:numPr>
        <w:spacing w:after="0" w:line="247" w:lineRule="auto"/>
        <w:ind w:right="34" w:hanging="360"/>
        <w:jc w:val="both"/>
      </w:pPr>
      <w:r>
        <w:t xml:space="preserve">Lakukan implementasi koding program untuk algoritma insertion sort dengan menggunakan bahasa C++ </w:t>
      </w:r>
    </w:p>
    <w:p w14:paraId="1B158E90" w14:textId="77777777" w:rsidR="00695BCD" w:rsidRDefault="00695BCD" w:rsidP="00695BCD">
      <w:pPr>
        <w:pStyle w:val="Heading3"/>
        <w:ind w:left="-5"/>
      </w:pPr>
      <w:r>
        <w:rPr>
          <w:rFonts w:ascii="Candara" w:eastAsia="Candara" w:hAnsi="Candara" w:cs="Candara"/>
          <w:b/>
        </w:rPr>
        <w:t xml:space="preserve">Studi Kasus 4: BUBBLE SORT </w:t>
      </w:r>
    </w:p>
    <w:p w14:paraId="250AFA30" w14:textId="77777777" w:rsidR="00695BCD" w:rsidRDefault="00695BCD" w:rsidP="00695BCD">
      <w:pPr>
        <w:spacing w:after="63"/>
        <w:ind w:right="34"/>
      </w:pPr>
      <w:r>
        <w:t xml:space="preserve">Bubble sort merupakan salah satu algoritma sorting yang berparadigma divide &amp; conquer. Untuk membedah algoritma bubble sort, lakukan langkah-langkah berikut: </w:t>
      </w:r>
    </w:p>
    <w:p w14:paraId="312CCF0B" w14:textId="77777777" w:rsidR="00695BCD" w:rsidRDefault="00695BCD" w:rsidP="00695BCD">
      <w:pPr>
        <w:numPr>
          <w:ilvl w:val="0"/>
          <w:numId w:val="6"/>
        </w:numPr>
        <w:spacing w:after="26" w:line="247" w:lineRule="auto"/>
        <w:ind w:right="34" w:hanging="360"/>
        <w:jc w:val="both"/>
      </w:pPr>
      <w:r>
        <w:t xml:space="preserve">Pelajari cara kerja algoritma bubble sort </w:t>
      </w:r>
    </w:p>
    <w:p w14:paraId="34221D65" w14:textId="77777777" w:rsidR="00695BCD" w:rsidRDefault="00695BCD" w:rsidP="00695BCD">
      <w:pPr>
        <w:numPr>
          <w:ilvl w:val="0"/>
          <w:numId w:val="6"/>
        </w:numPr>
        <w:spacing w:after="62" w:line="247" w:lineRule="auto"/>
        <w:ind w:right="34" w:hanging="360"/>
        <w:jc w:val="both"/>
      </w:pPr>
      <w:r>
        <w:t xml:space="preserve">Tentukan T(n) dari rekurensi (pengulangan) insertion sort berdasarkan penentuan rekurensi divide &amp; conquer: </w:t>
      </w:r>
    </w:p>
    <w:p w14:paraId="5BFCAE8D" w14:textId="77777777" w:rsidR="00695BCD" w:rsidRDefault="00695BCD" w:rsidP="00695BCD">
      <w:pPr>
        <w:numPr>
          <w:ilvl w:val="0"/>
          <w:numId w:val="6"/>
        </w:numPr>
        <w:spacing w:after="65" w:line="247" w:lineRule="auto"/>
        <w:ind w:right="34" w:hanging="360"/>
        <w:jc w:val="both"/>
      </w:pPr>
      <w:r>
        <w:t xml:space="preserve">Selesaikan persamaan rekurensi T(n) dengan </w:t>
      </w:r>
      <w:r>
        <w:rPr>
          <w:b/>
        </w:rPr>
        <w:t>metode</w:t>
      </w:r>
      <w:r>
        <w:t xml:space="preserve"> </w:t>
      </w:r>
      <w:r>
        <w:rPr>
          <w:b/>
        </w:rPr>
        <w:t>master</w:t>
      </w:r>
      <w:r>
        <w:t xml:space="preserve"> untuk mendapatkan kompleksitas waktu asimptotiknya dalam Big-O, Big-Ω, dan Big-Θ </w:t>
      </w:r>
    </w:p>
    <w:p w14:paraId="1D7AB6D6" w14:textId="77777777" w:rsidR="00695BCD" w:rsidRDefault="00695BCD" w:rsidP="00695BCD">
      <w:pPr>
        <w:numPr>
          <w:ilvl w:val="0"/>
          <w:numId w:val="6"/>
        </w:numPr>
        <w:spacing w:after="0" w:line="247" w:lineRule="auto"/>
        <w:ind w:right="34" w:hanging="360"/>
        <w:jc w:val="both"/>
      </w:pPr>
      <w:r>
        <w:t xml:space="preserve">Lakukan implementasi koding program untuk algoritma bubble sort dengan menggunakan bahasa C++ </w:t>
      </w:r>
    </w:p>
    <w:p w14:paraId="3BF80D22" w14:textId="77777777" w:rsidR="001C012E" w:rsidRDefault="001C012E">
      <w:bookmarkStart w:id="0" w:name="_GoBack"/>
      <w:bookmarkEnd w:id="0"/>
    </w:p>
    <w:sectPr w:rsidR="001C01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043702"/>
    <w:multiLevelType w:val="hybridMultilevel"/>
    <w:tmpl w:val="297CF4F6"/>
    <w:lvl w:ilvl="0" w:tplc="161ED2FA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09230D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F6495C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F84B9C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6BC417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A2E17B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E0E8A4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CD6E41A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D5C765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B80099A"/>
    <w:multiLevelType w:val="hybridMultilevel"/>
    <w:tmpl w:val="054C9574"/>
    <w:lvl w:ilvl="0" w:tplc="1E586C26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A50703A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95AD944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4AE20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18E4C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FF07C3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338CCF6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C6A180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F521EE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A841BEF"/>
    <w:multiLevelType w:val="hybridMultilevel"/>
    <w:tmpl w:val="BE288E3A"/>
    <w:lvl w:ilvl="0" w:tplc="B37654D0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0D8972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7DE333A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948976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1DED8A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CF69B8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124739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E2292D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770811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C636A2A"/>
    <w:multiLevelType w:val="hybridMultilevel"/>
    <w:tmpl w:val="2C0E71B2"/>
    <w:lvl w:ilvl="0" w:tplc="5536609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5D4928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D7C9376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51ED85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7CE42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23EEBD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CDA28A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144A28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3FE621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66C6DA9"/>
    <w:multiLevelType w:val="hybridMultilevel"/>
    <w:tmpl w:val="8652A096"/>
    <w:lvl w:ilvl="0" w:tplc="79869BEE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D8CD41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F64D314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1C60A0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0045ED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0B4CDA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8E45666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2E094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87C083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61914651"/>
    <w:multiLevelType w:val="hybridMultilevel"/>
    <w:tmpl w:val="8EAE43BC"/>
    <w:lvl w:ilvl="0" w:tplc="010CA6FA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00A3C7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C0E412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6D8523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B62A89E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60C8E3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5E240F6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B7C50F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900B4A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653A3E43"/>
    <w:multiLevelType w:val="hybridMultilevel"/>
    <w:tmpl w:val="B97A0F14"/>
    <w:lvl w:ilvl="0" w:tplc="B5F4E246">
      <w:start w:val="1"/>
      <w:numFmt w:val="decimal"/>
      <w:lvlText w:val="%1."/>
      <w:lvlJc w:val="left"/>
      <w:pPr>
        <w:ind w:left="705"/>
      </w:pPr>
      <w:rPr>
        <w:rFonts w:ascii="Candara" w:eastAsia="Candara" w:hAnsi="Candara" w:cs="Candar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610A53A">
      <w:start w:val="1"/>
      <w:numFmt w:val="lowerLetter"/>
      <w:lvlText w:val="%2"/>
      <w:lvlJc w:val="left"/>
      <w:pPr>
        <w:ind w:left="1440"/>
      </w:pPr>
      <w:rPr>
        <w:rFonts w:ascii="Candara" w:eastAsia="Candara" w:hAnsi="Candara" w:cs="Candar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8E09F64">
      <w:start w:val="1"/>
      <w:numFmt w:val="lowerRoman"/>
      <w:lvlText w:val="%3"/>
      <w:lvlJc w:val="left"/>
      <w:pPr>
        <w:ind w:left="2160"/>
      </w:pPr>
      <w:rPr>
        <w:rFonts w:ascii="Candara" w:eastAsia="Candara" w:hAnsi="Candara" w:cs="Candar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B3453B2">
      <w:start w:val="1"/>
      <w:numFmt w:val="decimal"/>
      <w:lvlText w:val="%4"/>
      <w:lvlJc w:val="left"/>
      <w:pPr>
        <w:ind w:left="2880"/>
      </w:pPr>
      <w:rPr>
        <w:rFonts w:ascii="Candara" w:eastAsia="Candara" w:hAnsi="Candara" w:cs="Candar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A486166">
      <w:start w:val="1"/>
      <w:numFmt w:val="lowerLetter"/>
      <w:lvlText w:val="%5"/>
      <w:lvlJc w:val="left"/>
      <w:pPr>
        <w:ind w:left="3600"/>
      </w:pPr>
      <w:rPr>
        <w:rFonts w:ascii="Candara" w:eastAsia="Candara" w:hAnsi="Candara" w:cs="Candar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4A23728">
      <w:start w:val="1"/>
      <w:numFmt w:val="lowerRoman"/>
      <w:lvlText w:val="%6"/>
      <w:lvlJc w:val="left"/>
      <w:pPr>
        <w:ind w:left="4320"/>
      </w:pPr>
      <w:rPr>
        <w:rFonts w:ascii="Candara" w:eastAsia="Candara" w:hAnsi="Candara" w:cs="Candar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A7CE3FC">
      <w:start w:val="1"/>
      <w:numFmt w:val="decimal"/>
      <w:lvlText w:val="%7"/>
      <w:lvlJc w:val="left"/>
      <w:pPr>
        <w:ind w:left="5040"/>
      </w:pPr>
      <w:rPr>
        <w:rFonts w:ascii="Candara" w:eastAsia="Candara" w:hAnsi="Candara" w:cs="Candar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812CC0C">
      <w:start w:val="1"/>
      <w:numFmt w:val="lowerLetter"/>
      <w:lvlText w:val="%8"/>
      <w:lvlJc w:val="left"/>
      <w:pPr>
        <w:ind w:left="5760"/>
      </w:pPr>
      <w:rPr>
        <w:rFonts w:ascii="Candara" w:eastAsia="Candara" w:hAnsi="Candara" w:cs="Candar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F4E06C8">
      <w:start w:val="1"/>
      <w:numFmt w:val="lowerRoman"/>
      <w:lvlText w:val="%9"/>
      <w:lvlJc w:val="left"/>
      <w:pPr>
        <w:ind w:left="6480"/>
      </w:pPr>
      <w:rPr>
        <w:rFonts w:ascii="Candara" w:eastAsia="Candara" w:hAnsi="Candara" w:cs="Candar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6"/>
  </w:num>
  <w:num w:numId="2">
    <w:abstractNumId w:val="2"/>
  </w:num>
  <w:num w:numId="3">
    <w:abstractNumId w:val="1"/>
  </w:num>
  <w:num w:numId="4">
    <w:abstractNumId w:val="3"/>
  </w:num>
  <w:num w:numId="5">
    <w:abstractNumId w:val="5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2MjMyMjQysjQyMjFQ0lEKTi0uzszPAykwrAUAEAyNYSwAAAA="/>
  </w:docVars>
  <w:rsids>
    <w:rsidRoot w:val="001C012E"/>
    <w:rsid w:val="001C012E"/>
    <w:rsid w:val="00695BCD"/>
    <w:rsid w:val="00CA7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46A19A"/>
  <w15:chartTrackingRefBased/>
  <w15:docId w15:val="{11956F5D-48CF-496C-BFD0-B0EAD12BC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72C9"/>
    <w:pPr>
      <w:spacing w:after="200" w:line="276" w:lineRule="auto"/>
    </w:pPr>
    <w:rPr>
      <w:lang w:val="id-ID"/>
    </w:rPr>
  </w:style>
  <w:style w:type="paragraph" w:styleId="Heading1">
    <w:name w:val="heading 1"/>
    <w:next w:val="Normal"/>
    <w:link w:val="Heading1Char"/>
    <w:uiPriority w:val="9"/>
    <w:qFormat/>
    <w:rsid w:val="00695BCD"/>
    <w:pPr>
      <w:keepNext/>
      <w:keepLines/>
      <w:spacing w:after="0"/>
      <w:ind w:left="696" w:hanging="10"/>
      <w:outlineLvl w:val="0"/>
    </w:pPr>
    <w:rPr>
      <w:rFonts w:ascii="Times New Roman" w:eastAsia="Times New Roman" w:hAnsi="Times New Roman" w:cs="Times New Roman"/>
      <w:b/>
      <w:color w:val="000000"/>
      <w:sz w:val="24"/>
      <w:lang w:val="en-ID" w:eastAsia="en-ID"/>
    </w:rPr>
  </w:style>
  <w:style w:type="paragraph" w:styleId="Heading2">
    <w:name w:val="heading 2"/>
    <w:next w:val="Normal"/>
    <w:link w:val="Heading2Char"/>
    <w:uiPriority w:val="9"/>
    <w:unhideWhenUsed/>
    <w:qFormat/>
    <w:rsid w:val="00695BCD"/>
    <w:pPr>
      <w:keepNext/>
      <w:keepLines/>
      <w:spacing w:after="54"/>
      <w:ind w:left="3363" w:hanging="10"/>
      <w:outlineLvl w:val="1"/>
    </w:pPr>
    <w:rPr>
      <w:rFonts w:ascii="Calibri" w:eastAsia="Calibri" w:hAnsi="Calibri" w:cs="Calibri"/>
      <w:color w:val="000000"/>
      <w:sz w:val="24"/>
      <w:lang w:val="en-ID" w:eastAsia="en-ID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95B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5BCD"/>
    <w:rPr>
      <w:rFonts w:ascii="Times New Roman" w:eastAsia="Times New Roman" w:hAnsi="Times New Roman" w:cs="Times New Roman"/>
      <w:b/>
      <w:color w:val="000000"/>
      <w:sz w:val="24"/>
      <w:lang w:val="en-ID" w:eastAsia="en-ID"/>
    </w:rPr>
  </w:style>
  <w:style w:type="character" w:customStyle="1" w:styleId="Heading2Char">
    <w:name w:val="Heading 2 Char"/>
    <w:basedOn w:val="DefaultParagraphFont"/>
    <w:link w:val="Heading2"/>
    <w:rsid w:val="00695BCD"/>
    <w:rPr>
      <w:rFonts w:ascii="Calibri" w:eastAsia="Calibri" w:hAnsi="Calibri" w:cs="Calibri"/>
      <w:color w:val="000000"/>
      <w:sz w:val="24"/>
      <w:lang w:val="en-ID" w:eastAsia="en-I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95BCD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2</Words>
  <Characters>2009</Characters>
  <Application>Microsoft Office Word</Application>
  <DocSecurity>0</DocSecurity>
  <Lines>16</Lines>
  <Paragraphs>4</Paragraphs>
  <ScaleCrop>false</ScaleCrop>
  <Company/>
  <LinksUpToDate>false</LinksUpToDate>
  <CharactersWithSpaces>2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ost</dc:creator>
  <cp:keywords/>
  <dc:description/>
  <cp:lastModifiedBy>Ghost</cp:lastModifiedBy>
  <cp:revision>3</cp:revision>
  <dcterms:created xsi:type="dcterms:W3CDTF">2019-05-14T16:50:00Z</dcterms:created>
  <dcterms:modified xsi:type="dcterms:W3CDTF">2019-05-14T16:53:00Z</dcterms:modified>
</cp:coreProperties>
</file>